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bookmarkStart w:id="0" w:name="_GoBack"/>
            <w:bookmarkEnd w:id="0"/>
            <w:r w:rsidRPr="00B16CCE">
              <w:rPr>
                <w:rFonts w:asciiTheme="minorHAnsi" w:hAnsiTheme="minorHAnsi" w:cstheme="minorHAnsi"/>
                <w:b/>
                <w:sz w:val="22"/>
                <w:szCs w:val="22"/>
              </w:rPr>
              <w:t>Número de Convocatoria</w:t>
            </w:r>
          </w:p>
        </w:tc>
        <w:tc>
          <w:tcPr>
            <w:tcW w:w="2977" w:type="dxa"/>
            <w:gridSpan w:val="2"/>
          </w:tcPr>
          <w:p w14:paraId="3BDF2AE9" w14:textId="791EEAF7" w:rsidR="00B16CCE" w:rsidRPr="00CA3DA5" w:rsidRDefault="00840907"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26</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FAF20EF" w:rsidR="00B16CCE" w:rsidRPr="00244D55" w:rsidRDefault="005450E5" w:rsidP="00B16CCE">
            <w:pPr>
              <w:rPr>
                <w:rFonts w:asciiTheme="minorHAnsi" w:hAnsiTheme="minorHAnsi" w:cstheme="minorHAnsi"/>
                <w:sz w:val="22"/>
                <w:szCs w:val="22"/>
              </w:rPr>
            </w:pPr>
            <w:r>
              <w:rPr>
                <w:rFonts w:asciiTheme="minorHAnsi" w:hAnsiTheme="minorHAnsi" w:cstheme="minorHAnsi"/>
                <w:sz w:val="22"/>
                <w:szCs w:val="22"/>
              </w:rPr>
              <w:t>25</w:t>
            </w:r>
          </w:p>
        </w:tc>
        <w:tc>
          <w:tcPr>
            <w:tcW w:w="757" w:type="dxa"/>
            <w:gridSpan w:val="2"/>
          </w:tcPr>
          <w:p w14:paraId="0CDA305E" w14:textId="172992FC"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3CC121F9" w:rsidR="00B34A11" w:rsidRPr="00244D55" w:rsidRDefault="00637505" w:rsidP="006E580C">
            <w:pPr>
              <w:rPr>
                <w:rFonts w:asciiTheme="minorHAnsi" w:hAnsiTheme="minorHAnsi" w:cstheme="minorHAnsi"/>
                <w:sz w:val="22"/>
                <w:szCs w:val="22"/>
              </w:rPr>
            </w:pPr>
            <w:r w:rsidRPr="00244D55">
              <w:rPr>
                <w:rFonts w:asciiTheme="minorHAnsi" w:hAnsiTheme="minorHAnsi" w:cstheme="minorHAnsi"/>
                <w:sz w:val="22"/>
                <w:szCs w:val="22"/>
              </w:rPr>
              <w:t>POSGRADOS DEL ÁREA CURRICULAR DE INGENIERÍA DE SISTEMAS E INFORMÁTICA SEMESTRE 2021-01</w:t>
            </w:r>
            <w:r w:rsidR="009C42F1" w:rsidRPr="00244D55">
              <w:rPr>
                <w:rFonts w:asciiTheme="minorHAnsi" w:hAnsiTheme="minorHAnsi" w:cstheme="minorHAnsi"/>
                <w:sz w:val="22"/>
                <w:szCs w:val="22"/>
              </w:rPr>
              <w:t xml:space="preserve"> – </w:t>
            </w:r>
            <w:r w:rsidR="002D7F80" w:rsidRPr="00244D55">
              <w:rPr>
                <w:rFonts w:asciiTheme="minorHAnsi" w:hAnsiTheme="minorHAnsi" w:cstheme="minorHAnsi"/>
                <w:sz w:val="22"/>
                <w:szCs w:val="22"/>
              </w:rPr>
              <w:t xml:space="preserve">Convocatoria </w:t>
            </w:r>
            <w:r w:rsidR="005C7A7D" w:rsidRPr="005C7A7D">
              <w:rPr>
                <w:rFonts w:asciiTheme="minorHAnsi" w:hAnsiTheme="minorHAnsi" w:cstheme="minorHAnsi"/>
                <w:sz w:val="22"/>
                <w:szCs w:val="22"/>
              </w:rPr>
              <w:t>Sistemas Inteligentes</w:t>
            </w:r>
          </w:p>
        </w:tc>
      </w:tr>
      <w:tr w:rsidR="007A36F9" w:rsidRPr="00CA3DA5" w14:paraId="046F76FD" w14:textId="77777777" w:rsidTr="00A950C1">
        <w:trPr>
          <w:trHeight w:val="325"/>
        </w:trPr>
        <w:tc>
          <w:tcPr>
            <w:tcW w:w="2830" w:type="dxa"/>
            <w:vAlign w:val="center"/>
          </w:tcPr>
          <w:p w14:paraId="3D627064" w14:textId="5D7F105B" w:rsidR="007A36F9" w:rsidRPr="00244D55" w:rsidRDefault="00B66684" w:rsidP="00B66684">
            <w:pPr>
              <w:rPr>
                <w:rFonts w:asciiTheme="minorHAnsi" w:hAnsiTheme="minorHAnsi" w:cstheme="minorHAnsi"/>
                <w:b/>
                <w:sz w:val="22"/>
                <w:szCs w:val="22"/>
              </w:rPr>
            </w:pPr>
            <w:r w:rsidRPr="00244D5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244D55" w:rsidRDefault="009C42F1" w:rsidP="006E580C">
            <w:pPr>
              <w:rPr>
                <w:rFonts w:asciiTheme="minorHAnsi" w:hAnsiTheme="minorHAnsi" w:cstheme="minorHAnsi"/>
                <w:sz w:val="22"/>
                <w:szCs w:val="22"/>
              </w:rPr>
            </w:pPr>
            <w:r w:rsidRPr="00244D55">
              <w:rPr>
                <w:rFonts w:asciiTheme="minorHAnsi" w:hAnsiTheme="minorHAnsi" w:cstheme="minorHAnsi"/>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CEDF162" w:rsidR="00341325" w:rsidRPr="00CA3DA5" w:rsidRDefault="00244D55" w:rsidP="002A632A">
            <w:pPr>
              <w:rPr>
                <w:rFonts w:asciiTheme="minorHAnsi" w:hAnsiTheme="minorHAnsi" w:cstheme="minorHAnsi"/>
                <w:b/>
                <w:sz w:val="22"/>
                <w:szCs w:val="22"/>
              </w:rPr>
            </w:pPr>
            <w:r>
              <w:rPr>
                <w:rFonts w:asciiTheme="minorHAnsi" w:hAnsiTheme="minorHAnsi" w:cstheme="minorHAnsi"/>
                <w:b/>
                <w:sz w:val="22"/>
                <w:szCs w:val="22"/>
              </w:rPr>
              <w:t>2</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198AA83A" w:rsidR="0070565A" w:rsidRPr="00395A03" w:rsidRDefault="00FF12AC" w:rsidP="00FF12AC">
            <w:pPr>
              <w:widowControl/>
              <w:shd w:val="clear" w:color="auto" w:fill="F9F9F9"/>
              <w:autoSpaceDE/>
              <w:autoSpaceDN/>
              <w:rPr>
                <w:rFonts w:ascii="Ancizar Sans" w:hAnsi="Ancizar Sans" w:cs="Times New Roman"/>
                <w:color w:val="333333"/>
                <w:sz w:val="21"/>
                <w:szCs w:val="21"/>
                <w:lang w:val="es-CO" w:eastAsia="es-CO"/>
              </w:rPr>
            </w:pPr>
            <w:r w:rsidRPr="00E1329B">
              <w:rPr>
                <w:rFonts w:asciiTheme="minorHAnsi" w:hAnsiTheme="minorHAnsi" w:cstheme="minorHAnsi"/>
                <w:b/>
                <w:color w:val="BFBFBF" w:themeColor="background1" w:themeShade="BF"/>
                <w:sz w:val="22"/>
                <w:szCs w:val="22"/>
              </w:rPr>
              <w:t xml:space="preserve">Área de formación o programa curricular:  </w:t>
            </w:r>
            <w:r w:rsidRPr="00105549">
              <w:rPr>
                <w:rFonts w:asciiTheme="minorHAnsi" w:hAnsiTheme="minorHAnsi" w:cstheme="minorHAnsi"/>
                <w:b/>
                <w:color w:val="000000" w:themeColor="text1"/>
                <w:sz w:val="22"/>
                <w:szCs w:val="22"/>
                <w:highlight w:val="yellow"/>
              </w:rPr>
              <w:t>Estudiante de posgrado – Maestría en Analítica</w:t>
            </w:r>
            <w:r w:rsidR="00CC3095" w:rsidRPr="00105549">
              <w:rPr>
                <w:rFonts w:asciiTheme="minorHAnsi" w:hAnsiTheme="minorHAnsi" w:cstheme="minorHAnsi"/>
                <w:b/>
                <w:color w:val="000000" w:themeColor="text1"/>
                <w:sz w:val="22"/>
                <w:szCs w:val="22"/>
                <w:highlight w:val="yellow"/>
              </w:rPr>
              <w:t xml:space="preserve">, Maestría en Ingeniería – Ingeniería de Sistemas </w:t>
            </w:r>
            <w:r w:rsidRPr="00105549">
              <w:rPr>
                <w:rFonts w:asciiTheme="minorHAnsi" w:hAnsiTheme="minorHAnsi" w:cstheme="minorHAnsi"/>
                <w:b/>
                <w:color w:val="000000" w:themeColor="text1"/>
                <w:sz w:val="22"/>
                <w:szCs w:val="22"/>
                <w:highlight w:val="yellow"/>
              </w:rPr>
              <w:t xml:space="preserve"> o Doctorado en Ingeniería - Sistemas</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54B30AE1" w:rsidR="0070565A" w:rsidRPr="00217015" w:rsidRDefault="00FF12AC" w:rsidP="00CC3095">
            <w:pPr>
              <w:widowControl/>
              <w:autoSpaceDE/>
              <w:autoSpaceDN/>
              <w:spacing w:line="240" w:lineRule="atLeast"/>
              <w:textAlignment w:val="top"/>
              <w:rPr>
                <w:rFonts w:asciiTheme="minorHAnsi" w:hAnsiTheme="minorHAnsi" w:cstheme="minorHAnsi"/>
                <w:b/>
                <w:color w:val="BFBFBF" w:themeColor="background1" w:themeShade="BF"/>
                <w:sz w:val="22"/>
                <w:szCs w:val="22"/>
              </w:rPr>
            </w:pPr>
            <w:r w:rsidRPr="00217015">
              <w:rPr>
                <w:rFonts w:asciiTheme="minorHAnsi" w:hAnsiTheme="minorHAnsi" w:cstheme="minorHAnsi"/>
                <w:b/>
                <w:color w:val="BFBFBF" w:themeColor="background1" w:themeShade="BF"/>
                <w:sz w:val="22"/>
                <w:szCs w:val="22"/>
              </w:rPr>
              <w:t>Conocimiento, experiencia o participación previa en las actividades relacionadas con la convocatoria</w:t>
            </w:r>
            <w:r w:rsidR="00CC3095">
              <w:rPr>
                <w:rFonts w:asciiTheme="minorHAnsi" w:hAnsiTheme="minorHAnsi" w:cstheme="minorHAnsi"/>
                <w:b/>
                <w:color w:val="BFBFBF" w:themeColor="background1" w:themeShade="BF"/>
                <w:sz w:val="22"/>
                <w:szCs w:val="22"/>
              </w:rPr>
              <w:t xml:space="preserve">. </w:t>
            </w:r>
            <w:r w:rsidR="00CC3095" w:rsidRPr="00105549">
              <w:rPr>
                <w:b/>
                <w:color w:val="263238"/>
                <w:sz w:val="20"/>
                <w:szCs w:val="20"/>
                <w:highlight w:val="yellow"/>
                <w:lang w:val="es-CO" w:eastAsia="es-CO"/>
              </w:rPr>
              <w:t>Haber visto asignaturas del área o monitor de asignaturas del área o participación en proyectos relacionados con el área.</w:t>
            </w:r>
          </w:p>
        </w:tc>
      </w:tr>
      <w:tr w:rsidR="00FF12AC" w:rsidRPr="00CA3DA5" w14:paraId="33EEC12B" w14:textId="77777777" w:rsidTr="00A950C1">
        <w:trPr>
          <w:trHeight w:val="325"/>
        </w:trPr>
        <w:tc>
          <w:tcPr>
            <w:tcW w:w="2830" w:type="dxa"/>
            <w:vMerge/>
            <w:vAlign w:val="center"/>
          </w:tcPr>
          <w:p w14:paraId="0DC455BB"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4019AC2B" w14:textId="4FA6DDF7" w:rsidR="00FF12AC" w:rsidRPr="00217015" w:rsidRDefault="00FF12AC" w:rsidP="00BE5552">
            <w:pPr>
              <w:rPr>
                <w:rFonts w:asciiTheme="minorHAnsi" w:hAnsiTheme="minorHAnsi" w:cstheme="minorHAnsi"/>
                <w:b/>
                <w:color w:val="BFBFBF" w:themeColor="background1" w:themeShade="BF"/>
                <w:sz w:val="22"/>
                <w:szCs w:val="22"/>
              </w:rPr>
            </w:pPr>
            <w:r w:rsidRPr="00217015">
              <w:rPr>
                <w:rFonts w:asciiTheme="minorHAnsi" w:hAnsiTheme="minorHAnsi" w:cstheme="minorHAnsi"/>
                <w:b/>
                <w:color w:val="BFBFBF" w:themeColor="background1" w:themeShade="BF"/>
                <w:sz w:val="22"/>
                <w:szCs w:val="22"/>
              </w:rPr>
              <w:t>Porcentaje de avance en el plan de estudios:</w:t>
            </w:r>
            <w:r w:rsidR="00BE5552">
              <w:rPr>
                <w:rFonts w:asciiTheme="minorHAnsi" w:hAnsiTheme="minorHAnsi" w:cstheme="minorHAnsi"/>
                <w:b/>
                <w:color w:val="BFBFBF" w:themeColor="background1" w:themeShade="BF"/>
                <w:sz w:val="22"/>
                <w:szCs w:val="22"/>
              </w:rPr>
              <w:t xml:space="preserve"> </w:t>
            </w:r>
            <w:r w:rsidR="003222C5">
              <w:rPr>
                <w:rFonts w:asciiTheme="minorHAnsi" w:hAnsiTheme="minorHAnsi" w:cstheme="minorHAnsi"/>
                <w:b/>
                <w:color w:val="000000" w:themeColor="text1"/>
                <w:sz w:val="22"/>
                <w:szCs w:val="22"/>
              </w:rPr>
              <w:t xml:space="preserve"> </w:t>
            </w:r>
            <w:r w:rsidR="003222C5" w:rsidRPr="003222C5">
              <w:rPr>
                <w:rFonts w:asciiTheme="minorHAnsi" w:hAnsiTheme="minorHAnsi" w:cstheme="minorHAnsi"/>
                <w:b/>
                <w:color w:val="000000" w:themeColor="text1"/>
                <w:sz w:val="22"/>
                <w:szCs w:val="22"/>
                <w:highlight w:val="yellow"/>
              </w:rPr>
              <w:t>Primer semestre en adelante.</w:t>
            </w:r>
          </w:p>
        </w:tc>
      </w:tr>
      <w:tr w:rsidR="00FF12AC" w:rsidRPr="00CA3DA5" w14:paraId="314FFAB0" w14:textId="77777777" w:rsidTr="00A950C1">
        <w:trPr>
          <w:trHeight w:val="325"/>
        </w:trPr>
        <w:tc>
          <w:tcPr>
            <w:tcW w:w="2830" w:type="dxa"/>
            <w:vMerge/>
            <w:vAlign w:val="center"/>
          </w:tcPr>
          <w:p w14:paraId="5624FA54"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63A44DF7" w14:textId="0456BCE4" w:rsidR="00FF12AC" w:rsidRPr="00217015" w:rsidRDefault="00FF12AC" w:rsidP="00FF12AC">
            <w:pPr>
              <w:rPr>
                <w:rFonts w:asciiTheme="minorHAnsi" w:hAnsiTheme="minorHAnsi" w:cstheme="minorHAnsi"/>
                <w:b/>
                <w:color w:val="BFBFBF" w:themeColor="background1" w:themeShade="BF"/>
                <w:sz w:val="22"/>
                <w:szCs w:val="22"/>
              </w:rPr>
            </w:pPr>
            <w:r w:rsidRPr="00217015">
              <w:rPr>
                <w:rFonts w:asciiTheme="minorHAnsi" w:hAnsiTheme="minorHAnsi" w:cstheme="minorHAnsi"/>
                <w:b/>
                <w:color w:val="BFBFBF" w:themeColor="background1" w:themeShade="BF"/>
                <w:sz w:val="22"/>
                <w:szCs w:val="22"/>
              </w:rPr>
              <w:t xml:space="preserve">Conocimientos específicos que se exigen </w:t>
            </w:r>
            <w:r w:rsidRPr="00F13779">
              <w:rPr>
                <w:rFonts w:asciiTheme="minorHAnsi" w:hAnsiTheme="minorHAnsi" w:cstheme="minorHAnsi"/>
                <w:b/>
                <w:color w:val="000000" w:themeColor="text1"/>
                <w:sz w:val="22"/>
                <w:szCs w:val="22"/>
                <w:highlight w:val="yellow"/>
              </w:rPr>
              <w:t>Python</w:t>
            </w:r>
          </w:p>
        </w:tc>
      </w:tr>
      <w:tr w:rsidR="00FF12AC" w:rsidRPr="00CA3DA5" w14:paraId="0B82F75E" w14:textId="77777777" w:rsidTr="00A950C1">
        <w:trPr>
          <w:trHeight w:val="325"/>
        </w:trPr>
        <w:tc>
          <w:tcPr>
            <w:tcW w:w="2830" w:type="dxa"/>
            <w:vMerge w:val="restart"/>
            <w:vAlign w:val="center"/>
          </w:tcPr>
          <w:p w14:paraId="185348E5" w14:textId="247DA28D"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FF12AC" w:rsidRPr="00CA3DA5" w14:paraId="1323B986" w14:textId="77777777" w:rsidTr="00A950C1">
        <w:trPr>
          <w:trHeight w:val="325"/>
        </w:trPr>
        <w:tc>
          <w:tcPr>
            <w:tcW w:w="2830" w:type="dxa"/>
            <w:vMerge/>
            <w:vAlign w:val="center"/>
          </w:tcPr>
          <w:p w14:paraId="0287D337" w14:textId="72E549D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3850E9BD" w14:textId="426722C1"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w:t>
            </w:r>
          </w:p>
        </w:tc>
      </w:tr>
      <w:tr w:rsidR="00FF12AC" w:rsidRPr="00CA3DA5" w14:paraId="05EB8C27" w14:textId="77777777" w:rsidTr="00A950C1">
        <w:trPr>
          <w:trHeight w:val="325"/>
        </w:trPr>
        <w:tc>
          <w:tcPr>
            <w:tcW w:w="2830" w:type="dxa"/>
            <w:vMerge/>
            <w:vAlign w:val="center"/>
          </w:tcPr>
          <w:p w14:paraId="3C6AC37A" w14:textId="4031FDF5"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2B4EB7BD" w14:textId="3EA0A605"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FF12AC" w:rsidRPr="00CA3DA5" w14:paraId="16C4CF9A" w14:textId="77777777" w:rsidTr="00A950C1">
        <w:trPr>
          <w:trHeight w:val="325"/>
        </w:trPr>
        <w:tc>
          <w:tcPr>
            <w:tcW w:w="2830" w:type="dxa"/>
            <w:vMerge/>
            <w:vAlign w:val="center"/>
          </w:tcPr>
          <w:p w14:paraId="23B02495"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37782233" w14:textId="6EC9F77F"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FF12AC" w:rsidRPr="00CA3DA5" w14:paraId="57A4B7F9" w14:textId="77777777" w:rsidTr="00A950C1">
        <w:trPr>
          <w:trHeight w:val="325"/>
        </w:trPr>
        <w:tc>
          <w:tcPr>
            <w:tcW w:w="2830" w:type="dxa"/>
            <w:vMerge/>
            <w:vAlign w:val="center"/>
          </w:tcPr>
          <w:p w14:paraId="4CA83DB6"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6D545744" w14:textId="5048FFEA"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FF12AC" w:rsidRPr="00CA3DA5" w14:paraId="1DAED12D" w14:textId="77777777" w:rsidTr="00A950C1">
        <w:trPr>
          <w:trHeight w:val="325"/>
        </w:trPr>
        <w:tc>
          <w:tcPr>
            <w:tcW w:w="2830" w:type="dxa"/>
            <w:vAlign w:val="center"/>
          </w:tcPr>
          <w:p w14:paraId="0A9E6D05" w14:textId="481DD8DB"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7941" w:type="dxa"/>
            <w:gridSpan w:val="10"/>
            <w:vAlign w:val="center"/>
          </w:tcPr>
          <w:p w14:paraId="7AC2C93B" w14:textId="147C4DDB" w:rsidR="00FF12AC" w:rsidRPr="00C72BDA" w:rsidRDefault="00FF12AC" w:rsidP="00FF12AC">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 xml:space="preserve">H/semana (Durante el semestre académico el máximo es de 20 horas semanales. Durante el período intersemestral el máximo es de 40 horas semanales): </w:t>
            </w:r>
            <w:r w:rsidRPr="00C72BDA">
              <w:rPr>
                <w:rFonts w:asciiTheme="minorHAnsi" w:hAnsiTheme="minorHAnsi" w:cstheme="minorHAnsi"/>
                <w:color w:val="000000" w:themeColor="text1"/>
                <w:sz w:val="22"/>
                <w:szCs w:val="22"/>
              </w:rPr>
              <w:t>20 horas semanales.</w:t>
            </w:r>
          </w:p>
        </w:tc>
      </w:tr>
      <w:tr w:rsidR="00FF12AC" w:rsidRPr="00CA3DA5" w14:paraId="000D2530" w14:textId="77777777" w:rsidTr="00A950C1">
        <w:trPr>
          <w:trHeight w:val="325"/>
        </w:trPr>
        <w:tc>
          <w:tcPr>
            <w:tcW w:w="2830" w:type="dxa"/>
            <w:vAlign w:val="center"/>
          </w:tcPr>
          <w:p w14:paraId="21919654" w14:textId="141DB408"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4A241132" w:rsidR="00FF12AC" w:rsidRPr="0054711D" w:rsidRDefault="00FF12AC" w:rsidP="00FF12AC">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 (Hasta dos (2) salarios mínimos mensuales legales vigentes para estudiantes de pregrado, y hasta tres (3) salarios mínimos mensuales legales vigentes para estudiantes de postgrado.)</w:t>
            </w:r>
            <w:r>
              <w:rPr>
                <w:rFonts w:asciiTheme="minorHAnsi" w:hAnsiTheme="minorHAnsi" w:cstheme="minorHAnsi"/>
                <w:color w:val="808080" w:themeColor="background1" w:themeShade="80"/>
                <w:sz w:val="22"/>
                <w:szCs w:val="22"/>
              </w:rPr>
              <w:t xml:space="preserve">: </w:t>
            </w:r>
            <w:r>
              <w:rPr>
                <w:rFonts w:asciiTheme="minorHAnsi" w:hAnsiTheme="minorHAnsi" w:cstheme="minorHAnsi"/>
                <w:b/>
                <w:color w:val="000000" w:themeColor="text1"/>
                <w:sz w:val="22"/>
                <w:szCs w:val="22"/>
              </w:rPr>
              <w:t>2 SMLV</w:t>
            </w:r>
          </w:p>
        </w:tc>
      </w:tr>
      <w:tr w:rsidR="00FF12AC" w:rsidRPr="00CA3DA5" w14:paraId="683F3285" w14:textId="77777777" w:rsidTr="00A950C1">
        <w:trPr>
          <w:trHeight w:val="325"/>
        </w:trPr>
        <w:tc>
          <w:tcPr>
            <w:tcW w:w="2830" w:type="dxa"/>
            <w:vAlign w:val="center"/>
          </w:tcPr>
          <w:p w14:paraId="41126A98" w14:textId="6740469B"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5422C02E" w:rsidR="00FF12AC" w:rsidRPr="00CA3DA5" w:rsidRDefault="00FF12AC" w:rsidP="00FF12AC">
            <w:pPr>
              <w:rPr>
                <w:rFonts w:asciiTheme="minorHAnsi" w:hAnsiTheme="minorHAnsi" w:cstheme="minorHAnsi"/>
                <w:b/>
                <w:sz w:val="22"/>
                <w:szCs w:val="22"/>
              </w:rPr>
            </w:pPr>
            <w:r>
              <w:rPr>
                <w:rFonts w:asciiTheme="minorHAnsi" w:hAnsiTheme="minorHAnsi" w:cstheme="minorHAnsi"/>
                <w:b/>
                <w:color w:val="000000" w:themeColor="text1"/>
                <w:sz w:val="22"/>
                <w:szCs w:val="22"/>
              </w:rPr>
              <w:t>3 meses</w:t>
            </w:r>
            <w:r w:rsidR="000423DC">
              <w:rPr>
                <w:rFonts w:asciiTheme="minorHAnsi" w:hAnsiTheme="minorHAnsi" w:cstheme="minorHAnsi"/>
                <w:b/>
                <w:color w:val="000000" w:themeColor="text1"/>
                <w:sz w:val="22"/>
                <w:szCs w:val="22"/>
              </w:rPr>
              <w:t xml:space="preserve"> o hasta el 26 de junio de 2021, lo que ocurra primero</w:t>
            </w:r>
            <w:r>
              <w:rPr>
                <w:rFonts w:asciiTheme="minorHAnsi" w:hAnsiTheme="minorHAnsi" w:cstheme="minorHAnsi"/>
                <w:b/>
                <w:color w:val="000000" w:themeColor="text1"/>
                <w:sz w:val="22"/>
                <w:szCs w:val="22"/>
              </w:rPr>
              <w:t>. A partir de la fecha de legalización del nombramiento.</w:t>
            </w:r>
          </w:p>
        </w:tc>
      </w:tr>
      <w:tr w:rsidR="00FF12AC" w:rsidRPr="00CA3DA5" w14:paraId="77B9E0A3" w14:textId="77777777" w:rsidTr="00A950C1">
        <w:trPr>
          <w:trHeight w:val="325"/>
        </w:trPr>
        <w:tc>
          <w:tcPr>
            <w:tcW w:w="2830" w:type="dxa"/>
            <w:vAlign w:val="center"/>
          </w:tcPr>
          <w:p w14:paraId="244D6D88" w14:textId="3DB0FF3E"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29A9F727" w:rsidR="00FF12AC" w:rsidRPr="0054711D" w:rsidRDefault="00FF12AC" w:rsidP="00FF12AC">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Pr>
                <w:rFonts w:asciiTheme="minorHAnsi" w:hAnsiTheme="minorHAnsi" w:cstheme="minorHAnsi"/>
                <w:color w:val="808080" w:themeColor="background1" w:themeShade="80"/>
                <w:sz w:val="22"/>
                <w:szCs w:val="22"/>
              </w:rPr>
              <w:t xml:space="preserve">: </w:t>
            </w:r>
            <w:r w:rsidRPr="00BE70DF">
              <w:rPr>
                <w:rFonts w:asciiTheme="minorHAnsi" w:hAnsiTheme="minorHAnsi" w:cstheme="minorHAnsi"/>
                <w:b/>
                <w:color w:val="000000" w:themeColor="text1"/>
                <w:sz w:val="22"/>
                <w:szCs w:val="22"/>
              </w:rPr>
              <w:t xml:space="preserve">Vía electrónica </w:t>
            </w:r>
            <w:r w:rsidRPr="00BE70DF">
              <w:rPr>
                <w:rFonts w:asciiTheme="minorHAnsi" w:hAnsiTheme="minorHAnsi" w:cstheme="minorHAnsi"/>
                <w:b/>
                <w:color w:val="7030A0"/>
                <w:sz w:val="22"/>
                <w:szCs w:val="22"/>
              </w:rPr>
              <w:t xml:space="preserve">acsei_med@unal.edu.co </w:t>
            </w:r>
            <w:r w:rsidRPr="00BE70DF">
              <w:rPr>
                <w:rFonts w:asciiTheme="minorHAnsi" w:hAnsiTheme="minorHAnsi" w:cstheme="minorHAnsi"/>
                <w:b/>
                <w:color w:val="000000" w:themeColor="text1"/>
                <w:sz w:val="22"/>
                <w:szCs w:val="22"/>
              </w:rPr>
              <w:t xml:space="preserve">con el asunto: Convocatoria Estudiante Pos </w:t>
            </w:r>
            <w:r w:rsidRPr="002839BD">
              <w:rPr>
                <w:rFonts w:asciiTheme="minorHAnsi" w:hAnsiTheme="minorHAnsi" w:cstheme="minorHAnsi"/>
                <w:b/>
                <w:sz w:val="22"/>
                <w:szCs w:val="22"/>
              </w:rPr>
              <w:t>Sistemas Inteligentes</w:t>
            </w:r>
            <w:r w:rsidRPr="00BE70DF">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Con</w:t>
            </w:r>
            <w:r w:rsidRPr="00BE70DF">
              <w:rPr>
                <w:rFonts w:asciiTheme="minorHAnsi" w:hAnsiTheme="minorHAnsi" w:cstheme="minorHAnsi"/>
                <w:b/>
                <w:color w:val="FF0000"/>
                <w:sz w:val="22"/>
                <w:szCs w:val="22"/>
              </w:rPr>
              <w:t xml:space="preserve"> copia al correo: </w:t>
            </w:r>
            <w:r w:rsidRPr="00BE70DF">
              <w:rPr>
                <w:rFonts w:asciiTheme="minorHAnsi" w:hAnsiTheme="minorHAnsi" w:cstheme="minorHAnsi"/>
                <w:b/>
                <w:color w:val="7030A0"/>
                <w:sz w:val="22"/>
                <w:szCs w:val="22"/>
              </w:rPr>
              <w:t>fayalae@unal.edu.co</w:t>
            </w:r>
          </w:p>
        </w:tc>
      </w:tr>
      <w:tr w:rsidR="00FF12AC" w:rsidRPr="00CA3DA5" w14:paraId="2591EF59" w14:textId="77777777" w:rsidTr="00A950C1">
        <w:trPr>
          <w:trHeight w:val="325"/>
        </w:trPr>
        <w:tc>
          <w:tcPr>
            <w:tcW w:w="2830" w:type="dxa"/>
            <w:vAlign w:val="center"/>
          </w:tcPr>
          <w:p w14:paraId="69EA0827" w14:textId="130702F0"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1F6B40D4" w:rsidR="00FF12AC" w:rsidRPr="0054711D" w:rsidRDefault="00FF12AC" w:rsidP="00FF12AC">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Pr>
                <w:rFonts w:asciiTheme="minorHAnsi" w:hAnsiTheme="minorHAnsi" w:cstheme="minorHAnsi"/>
                <w:color w:val="808080" w:themeColor="background1" w:themeShade="80"/>
                <w:sz w:val="22"/>
                <w:szCs w:val="22"/>
              </w:rPr>
              <w:t xml:space="preserve">: </w:t>
            </w:r>
            <w:r>
              <w:rPr>
                <w:rFonts w:asciiTheme="minorHAnsi" w:hAnsiTheme="minorHAnsi" w:cstheme="minorHAnsi"/>
                <w:b/>
                <w:color w:val="000000" w:themeColor="text1"/>
                <w:sz w:val="22"/>
                <w:szCs w:val="22"/>
              </w:rPr>
              <w:t xml:space="preserve">Hasta el </w:t>
            </w:r>
            <w:r w:rsidR="000423DC">
              <w:rPr>
                <w:rFonts w:asciiTheme="minorHAnsi" w:hAnsiTheme="minorHAnsi" w:cstheme="minorHAnsi"/>
                <w:b/>
                <w:color w:val="000000" w:themeColor="text1"/>
                <w:sz w:val="22"/>
                <w:szCs w:val="22"/>
              </w:rPr>
              <w:t>06</w:t>
            </w:r>
            <w:r>
              <w:rPr>
                <w:rFonts w:asciiTheme="minorHAnsi" w:hAnsiTheme="minorHAnsi" w:cstheme="minorHAnsi"/>
                <w:b/>
                <w:color w:val="000000" w:themeColor="text1"/>
                <w:sz w:val="22"/>
                <w:szCs w:val="22"/>
              </w:rPr>
              <w:t xml:space="preserve"> de </w:t>
            </w:r>
            <w:r w:rsidR="000423DC">
              <w:rPr>
                <w:rFonts w:asciiTheme="minorHAnsi" w:hAnsiTheme="minorHAnsi" w:cstheme="minorHAnsi"/>
                <w:b/>
                <w:color w:val="000000" w:themeColor="text1"/>
                <w:sz w:val="22"/>
                <w:szCs w:val="22"/>
              </w:rPr>
              <w:t>abril</w:t>
            </w:r>
            <w:r>
              <w:rPr>
                <w:rFonts w:asciiTheme="minorHAnsi" w:hAnsiTheme="minorHAnsi" w:cstheme="minorHAnsi"/>
                <w:b/>
                <w:color w:val="000000" w:themeColor="text1"/>
                <w:sz w:val="22"/>
                <w:szCs w:val="22"/>
              </w:rPr>
              <w:t xml:space="preserve"> de 2021 a las 12:00 m.</w:t>
            </w:r>
          </w:p>
        </w:tc>
      </w:tr>
      <w:tr w:rsidR="00FF12AC" w:rsidRPr="00CA3DA5" w14:paraId="650F6FD9" w14:textId="77777777" w:rsidTr="00A950C1">
        <w:trPr>
          <w:trHeight w:val="325"/>
        </w:trPr>
        <w:tc>
          <w:tcPr>
            <w:tcW w:w="2830" w:type="dxa"/>
            <w:vAlign w:val="center"/>
          </w:tcPr>
          <w:p w14:paraId="5F77C029" w14:textId="04C484DF" w:rsidR="00FF12AC" w:rsidRPr="00C8360A" w:rsidRDefault="00FF12AC" w:rsidP="00FF12AC">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133E2BE0"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 xml:space="preserve">Certificado de matrícula (descargado del SIA: si presenta inconvenientes </w:t>
            </w:r>
            <w:r w:rsidR="000423DC">
              <w:rPr>
                <w:rFonts w:asciiTheme="minorHAnsi" w:hAnsiTheme="minorHAnsi" w:cstheme="minorHAnsi"/>
                <w:b/>
                <w:color w:val="000000" w:themeColor="text1"/>
                <w:sz w:val="22"/>
                <w:szCs w:val="22"/>
              </w:rPr>
              <w:t xml:space="preserve">tomar </w:t>
            </w:r>
            <w:r w:rsidRPr="00C8360A">
              <w:rPr>
                <w:rFonts w:asciiTheme="minorHAnsi" w:hAnsiTheme="minorHAnsi" w:cstheme="minorHAnsi"/>
                <w:b/>
                <w:color w:val="000000" w:themeColor="text1"/>
                <w:sz w:val="22"/>
                <w:szCs w:val="22"/>
              </w:rPr>
              <w:t>el pantallazo junto con el horario con usuario y fecha)</w:t>
            </w:r>
          </w:p>
          <w:p w14:paraId="7AA1B09E" w14:textId="36E8572A"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FF12AC" w:rsidRPr="00CA3DA5" w14:paraId="710FF897" w14:textId="77777777" w:rsidTr="00A950C1">
        <w:trPr>
          <w:trHeight w:val="325"/>
        </w:trPr>
        <w:tc>
          <w:tcPr>
            <w:tcW w:w="2830" w:type="dxa"/>
            <w:vAlign w:val="center"/>
          </w:tcPr>
          <w:p w14:paraId="75876743" w14:textId="40B1DC2F" w:rsidR="00FF12AC" w:rsidRPr="00CA3DA5" w:rsidRDefault="00FF12AC" w:rsidP="00FF12AC">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FF12AC" w:rsidRDefault="00FF12AC" w:rsidP="00FF12AC">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FF12AC" w:rsidRPr="003727FF" w:rsidRDefault="00FF12AC" w:rsidP="00FF12AC">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FF12AC" w:rsidRPr="00CA3DA5" w:rsidRDefault="00FF12AC" w:rsidP="00FF12AC">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FF12AC" w:rsidRPr="00CA3DA5" w14:paraId="0D543D82" w14:textId="77777777" w:rsidTr="00A950C1">
        <w:trPr>
          <w:trHeight w:val="325"/>
        </w:trPr>
        <w:tc>
          <w:tcPr>
            <w:tcW w:w="2830" w:type="dxa"/>
            <w:vAlign w:val="center"/>
          </w:tcPr>
          <w:p w14:paraId="4995F7AF" w14:textId="4802DB58" w:rsidR="00FF12AC" w:rsidRPr="00CA3DA5" w:rsidRDefault="00FF12AC" w:rsidP="00FF12AC">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FF12AC" w:rsidRPr="00217015" w:rsidRDefault="00FF12AC" w:rsidP="00FF12AC">
            <w:pPr>
              <w:pStyle w:val="Prrafodelista"/>
              <w:rPr>
                <w:rFonts w:asciiTheme="minorHAnsi" w:hAnsiTheme="minorHAnsi" w:cstheme="minorHAnsi"/>
                <w:b/>
                <w:color w:val="000000" w:themeColor="text1"/>
                <w:sz w:val="22"/>
                <w:szCs w:val="22"/>
              </w:rPr>
            </w:pPr>
          </w:p>
          <w:p w14:paraId="29A9B16F" w14:textId="36885C8B" w:rsidR="00FF12AC" w:rsidRPr="00217015" w:rsidRDefault="00FF12AC" w:rsidP="00FF12AC">
            <w:pPr>
              <w:pStyle w:val="Prrafodelista"/>
              <w:numPr>
                <w:ilvl w:val="0"/>
                <w:numId w:val="36"/>
              </w:numPr>
              <w:rPr>
                <w:rFonts w:asciiTheme="minorHAnsi" w:hAnsiTheme="minorHAnsi" w:cstheme="minorHAnsi"/>
                <w:b/>
                <w:color w:val="000000" w:themeColor="text1"/>
                <w:sz w:val="22"/>
                <w:szCs w:val="22"/>
              </w:rPr>
            </w:pPr>
            <w:r w:rsidRPr="00217015">
              <w:rPr>
                <w:rFonts w:asciiTheme="minorHAnsi" w:hAnsiTheme="minorHAnsi" w:cstheme="minorHAnsi"/>
                <w:b/>
                <w:color w:val="000000" w:themeColor="text1"/>
                <w:sz w:val="22"/>
                <w:szCs w:val="22"/>
              </w:rPr>
              <w:t>Cumplir con todos los requisitos exigidos en la convocatoria</w:t>
            </w:r>
          </w:p>
          <w:p w14:paraId="6E08B262" w14:textId="77777777" w:rsidR="00FF12AC" w:rsidRPr="00217015" w:rsidRDefault="00FF12AC" w:rsidP="00FF12AC">
            <w:pPr>
              <w:pStyle w:val="Prrafodelista"/>
              <w:numPr>
                <w:ilvl w:val="0"/>
                <w:numId w:val="36"/>
              </w:numPr>
              <w:rPr>
                <w:rFonts w:asciiTheme="minorHAnsi" w:hAnsiTheme="minorHAnsi" w:cstheme="minorHAnsi"/>
                <w:b/>
                <w:color w:val="000000" w:themeColor="text1"/>
                <w:sz w:val="22"/>
                <w:szCs w:val="22"/>
              </w:rPr>
            </w:pPr>
            <w:r w:rsidRPr="00217015">
              <w:rPr>
                <w:rFonts w:asciiTheme="minorHAnsi" w:hAnsiTheme="minorHAnsi" w:cstheme="minorHAnsi"/>
                <w:b/>
                <w:color w:val="000000" w:themeColor="text1"/>
                <w:sz w:val="22"/>
                <w:szCs w:val="22"/>
              </w:rPr>
              <w:t xml:space="preserve">Entrevista </w:t>
            </w:r>
          </w:p>
          <w:p w14:paraId="5EB0493E" w14:textId="77777777" w:rsidR="00FF12AC" w:rsidRPr="00217015" w:rsidRDefault="00FF12AC" w:rsidP="00FF12AC">
            <w:pPr>
              <w:widowControl/>
              <w:autoSpaceDE/>
              <w:jc w:val="both"/>
              <w:rPr>
                <w:rFonts w:asciiTheme="minorHAnsi" w:hAnsiTheme="minorHAnsi" w:cstheme="minorHAnsi"/>
                <w:b/>
                <w:color w:val="000000" w:themeColor="text1"/>
                <w:sz w:val="22"/>
                <w:szCs w:val="22"/>
              </w:rPr>
            </w:pPr>
          </w:p>
          <w:p w14:paraId="194BD5C2" w14:textId="2F4884DE" w:rsidR="00FF12AC" w:rsidRPr="00244D55" w:rsidRDefault="00FF12AC" w:rsidP="00FF12AC">
            <w:pPr>
              <w:widowControl/>
              <w:autoSpaceDE/>
              <w:autoSpaceDN/>
              <w:jc w:val="both"/>
              <w:rPr>
                <w:rFonts w:asciiTheme="minorHAnsi" w:hAnsiTheme="minorHAnsi" w:cstheme="minorHAnsi"/>
                <w:sz w:val="22"/>
                <w:szCs w:val="22"/>
                <w:highlight w:val="yellow"/>
              </w:rPr>
            </w:pPr>
            <w:r w:rsidRPr="00217015">
              <w:rPr>
                <w:rFonts w:asciiTheme="minorHAnsi" w:hAnsiTheme="minorHAnsi" w:cstheme="minorHAnsi"/>
                <w:b/>
                <w:color w:val="000000" w:themeColor="text1"/>
                <w:sz w:val="22"/>
                <w:szCs w:val="22"/>
              </w:rPr>
              <w:t xml:space="preserve">NOTA: En caso de empate, se seleccionará o privilegiará a los estudiantes que demuestren experiencia relacionada con las actividades a desarrollar que se validará en la entrevista. </w:t>
            </w:r>
          </w:p>
        </w:tc>
      </w:tr>
      <w:tr w:rsidR="00FF12AC" w:rsidRPr="00CA3DA5" w14:paraId="6095C756" w14:textId="77777777" w:rsidTr="00A950C1">
        <w:trPr>
          <w:trHeight w:val="325"/>
        </w:trPr>
        <w:tc>
          <w:tcPr>
            <w:tcW w:w="2830" w:type="dxa"/>
            <w:vAlign w:val="center"/>
          </w:tcPr>
          <w:p w14:paraId="59420BDE" w14:textId="6D0D248D"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391ECF6A" w:rsidR="00FF12AC" w:rsidRPr="00244D55" w:rsidRDefault="00FF12AC" w:rsidP="00FF12AC">
            <w:pPr>
              <w:jc w:val="both"/>
              <w:rPr>
                <w:rFonts w:ascii="Helvetica" w:hAnsi="Helvetica" w:cs="Helvetica"/>
                <w:color w:val="222222"/>
                <w:sz w:val="21"/>
                <w:szCs w:val="21"/>
                <w:lang w:val="es-CO" w:eastAsia="es-CO"/>
              </w:rPr>
            </w:pPr>
            <w:r>
              <w:rPr>
                <w:rFonts w:ascii="Helvetica" w:hAnsi="Helvetica" w:cs="Helvetica"/>
                <w:color w:val="222222"/>
                <w:sz w:val="21"/>
                <w:szCs w:val="21"/>
              </w:rPr>
              <w:br/>
            </w:r>
            <w:r w:rsidRPr="00244D55">
              <w:rPr>
                <w:rFonts w:asciiTheme="minorHAnsi" w:hAnsiTheme="minorHAnsi" w:cstheme="minorHAnsi"/>
                <w:sz w:val="22"/>
                <w:szCs w:val="22"/>
                <w:lang w:val="es-CO"/>
              </w:rPr>
              <w:t>John Willian Branch Bedoya,  jwbranch@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07E02" w14:textId="77777777" w:rsidR="006220B5" w:rsidRDefault="006220B5">
      <w:r>
        <w:separator/>
      </w:r>
    </w:p>
  </w:endnote>
  <w:endnote w:type="continuationSeparator" w:id="0">
    <w:p w14:paraId="556923F7" w14:textId="77777777" w:rsidR="006220B5" w:rsidRDefault="00622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3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35768DE9"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E5552" w:rsidRPr="00BE5552">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9B42F1">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4526B" w14:textId="77777777" w:rsidR="006220B5" w:rsidRDefault="006220B5">
      <w:r>
        <w:separator/>
      </w:r>
    </w:p>
  </w:footnote>
  <w:footnote w:type="continuationSeparator" w:id="0">
    <w:p w14:paraId="0C2539BE" w14:textId="77777777" w:rsidR="006220B5" w:rsidRDefault="00622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1F5200E"/>
    <w:multiLevelType w:val="multilevel"/>
    <w:tmpl w:val="F3CE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4"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8"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9"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2"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3"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6"/>
  </w:num>
  <w:num w:numId="2">
    <w:abstractNumId w:val="31"/>
  </w:num>
  <w:num w:numId="3">
    <w:abstractNumId w:val="32"/>
  </w:num>
  <w:num w:numId="4">
    <w:abstractNumId w:val="13"/>
  </w:num>
  <w:num w:numId="5">
    <w:abstractNumId w:val="26"/>
  </w:num>
  <w:num w:numId="6">
    <w:abstractNumId w:val="20"/>
  </w:num>
  <w:num w:numId="7">
    <w:abstractNumId w:val="0"/>
  </w:num>
  <w:num w:numId="8">
    <w:abstractNumId w:val="22"/>
  </w:num>
  <w:num w:numId="9">
    <w:abstractNumId w:val="6"/>
  </w:num>
  <w:num w:numId="10">
    <w:abstractNumId w:val="34"/>
  </w:num>
  <w:num w:numId="11">
    <w:abstractNumId w:val="19"/>
  </w:num>
  <w:num w:numId="12">
    <w:abstractNumId w:val="23"/>
  </w:num>
  <w:num w:numId="13">
    <w:abstractNumId w:val="29"/>
  </w:num>
  <w:num w:numId="14">
    <w:abstractNumId w:val="14"/>
  </w:num>
  <w:num w:numId="15">
    <w:abstractNumId w:val="11"/>
  </w:num>
  <w:num w:numId="16">
    <w:abstractNumId w:val="15"/>
  </w:num>
  <w:num w:numId="17">
    <w:abstractNumId w:val="10"/>
  </w:num>
  <w:num w:numId="18">
    <w:abstractNumId w:val="3"/>
  </w:num>
  <w:num w:numId="19">
    <w:abstractNumId w:val="27"/>
  </w:num>
  <w:num w:numId="20">
    <w:abstractNumId w:val="30"/>
  </w:num>
  <w:num w:numId="21">
    <w:abstractNumId w:val="28"/>
  </w:num>
  <w:num w:numId="22">
    <w:abstractNumId w:val="9"/>
  </w:num>
  <w:num w:numId="23">
    <w:abstractNumId w:val="24"/>
  </w:num>
  <w:num w:numId="24">
    <w:abstractNumId w:val="21"/>
  </w:num>
  <w:num w:numId="25">
    <w:abstractNumId w:val="35"/>
  </w:num>
  <w:num w:numId="26">
    <w:abstractNumId w:val="2"/>
  </w:num>
  <w:num w:numId="27">
    <w:abstractNumId w:val="18"/>
  </w:num>
  <w:num w:numId="28">
    <w:abstractNumId w:val="16"/>
  </w:num>
  <w:num w:numId="29">
    <w:abstractNumId w:val="17"/>
  </w:num>
  <w:num w:numId="30">
    <w:abstractNumId w:val="4"/>
  </w:num>
  <w:num w:numId="31">
    <w:abstractNumId w:val="12"/>
  </w:num>
  <w:num w:numId="32">
    <w:abstractNumId w:val="25"/>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5"/>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06AE3"/>
    <w:rsid w:val="00010730"/>
    <w:rsid w:val="00010A53"/>
    <w:rsid w:val="0001190C"/>
    <w:rsid w:val="0003438C"/>
    <w:rsid w:val="00035D27"/>
    <w:rsid w:val="000423DC"/>
    <w:rsid w:val="00051BA5"/>
    <w:rsid w:val="00083CCA"/>
    <w:rsid w:val="00094073"/>
    <w:rsid w:val="000A3AA2"/>
    <w:rsid w:val="000A6A9D"/>
    <w:rsid w:val="000B0B7D"/>
    <w:rsid w:val="000C5225"/>
    <w:rsid w:val="000D1893"/>
    <w:rsid w:val="000E2D7E"/>
    <w:rsid w:val="000E7795"/>
    <w:rsid w:val="000F75C4"/>
    <w:rsid w:val="00105549"/>
    <w:rsid w:val="00107C25"/>
    <w:rsid w:val="00113525"/>
    <w:rsid w:val="00116214"/>
    <w:rsid w:val="00131ED3"/>
    <w:rsid w:val="00131F63"/>
    <w:rsid w:val="00142223"/>
    <w:rsid w:val="00145279"/>
    <w:rsid w:val="0015401E"/>
    <w:rsid w:val="00175328"/>
    <w:rsid w:val="00192F8E"/>
    <w:rsid w:val="0019410C"/>
    <w:rsid w:val="001A3D4A"/>
    <w:rsid w:val="001A6EC8"/>
    <w:rsid w:val="001C3021"/>
    <w:rsid w:val="001C5A28"/>
    <w:rsid w:val="002000E1"/>
    <w:rsid w:val="00207D2A"/>
    <w:rsid w:val="00217015"/>
    <w:rsid w:val="002253E4"/>
    <w:rsid w:val="00235F6E"/>
    <w:rsid w:val="00244D55"/>
    <w:rsid w:val="00246683"/>
    <w:rsid w:val="00250592"/>
    <w:rsid w:val="002508F1"/>
    <w:rsid w:val="00252D48"/>
    <w:rsid w:val="00256F10"/>
    <w:rsid w:val="00265A12"/>
    <w:rsid w:val="002839BD"/>
    <w:rsid w:val="00297944"/>
    <w:rsid w:val="00297AC3"/>
    <w:rsid w:val="002A0C2D"/>
    <w:rsid w:val="002A2BC9"/>
    <w:rsid w:val="002A632A"/>
    <w:rsid w:val="002D7F80"/>
    <w:rsid w:val="002E0699"/>
    <w:rsid w:val="002F321F"/>
    <w:rsid w:val="002F3BD6"/>
    <w:rsid w:val="00300C01"/>
    <w:rsid w:val="0030119E"/>
    <w:rsid w:val="00302AC1"/>
    <w:rsid w:val="00304DD7"/>
    <w:rsid w:val="003222C5"/>
    <w:rsid w:val="00322E63"/>
    <w:rsid w:val="003248D7"/>
    <w:rsid w:val="00336D80"/>
    <w:rsid w:val="00341325"/>
    <w:rsid w:val="003451BB"/>
    <w:rsid w:val="00357B12"/>
    <w:rsid w:val="0036518F"/>
    <w:rsid w:val="0037065E"/>
    <w:rsid w:val="003727FF"/>
    <w:rsid w:val="003774F1"/>
    <w:rsid w:val="00380C2D"/>
    <w:rsid w:val="00385D42"/>
    <w:rsid w:val="00395A03"/>
    <w:rsid w:val="003A3AAB"/>
    <w:rsid w:val="003A5C24"/>
    <w:rsid w:val="003A6CE2"/>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5483"/>
    <w:rsid w:val="00544B11"/>
    <w:rsid w:val="005450E5"/>
    <w:rsid w:val="0054711D"/>
    <w:rsid w:val="00550162"/>
    <w:rsid w:val="00552C4C"/>
    <w:rsid w:val="00554043"/>
    <w:rsid w:val="005540EF"/>
    <w:rsid w:val="0055573E"/>
    <w:rsid w:val="00571F49"/>
    <w:rsid w:val="0057280C"/>
    <w:rsid w:val="00596B35"/>
    <w:rsid w:val="005A1555"/>
    <w:rsid w:val="005A28A1"/>
    <w:rsid w:val="005C7A7D"/>
    <w:rsid w:val="005D11EF"/>
    <w:rsid w:val="005D1F0C"/>
    <w:rsid w:val="005D2E89"/>
    <w:rsid w:val="005D4045"/>
    <w:rsid w:val="00600B4E"/>
    <w:rsid w:val="0060567F"/>
    <w:rsid w:val="00612BA8"/>
    <w:rsid w:val="00616F3E"/>
    <w:rsid w:val="006220B5"/>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863C6"/>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40907"/>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055C"/>
    <w:rsid w:val="00923EB8"/>
    <w:rsid w:val="00932C20"/>
    <w:rsid w:val="00935A49"/>
    <w:rsid w:val="0094672F"/>
    <w:rsid w:val="009477C4"/>
    <w:rsid w:val="0096700C"/>
    <w:rsid w:val="009778F9"/>
    <w:rsid w:val="00977C49"/>
    <w:rsid w:val="009817D9"/>
    <w:rsid w:val="00992DDB"/>
    <w:rsid w:val="0099529E"/>
    <w:rsid w:val="009B2677"/>
    <w:rsid w:val="009B42F1"/>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867D2"/>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72591"/>
    <w:rsid w:val="00B814DE"/>
    <w:rsid w:val="00B83095"/>
    <w:rsid w:val="00B87DAE"/>
    <w:rsid w:val="00B9061D"/>
    <w:rsid w:val="00B90983"/>
    <w:rsid w:val="00BB52B0"/>
    <w:rsid w:val="00BB585C"/>
    <w:rsid w:val="00BC33CB"/>
    <w:rsid w:val="00BD631F"/>
    <w:rsid w:val="00BD678C"/>
    <w:rsid w:val="00BE1835"/>
    <w:rsid w:val="00BE5552"/>
    <w:rsid w:val="00BE6955"/>
    <w:rsid w:val="00BE70DF"/>
    <w:rsid w:val="00BE7451"/>
    <w:rsid w:val="00BF0975"/>
    <w:rsid w:val="00BF2DAC"/>
    <w:rsid w:val="00BF7FC9"/>
    <w:rsid w:val="00C07A2C"/>
    <w:rsid w:val="00C103C0"/>
    <w:rsid w:val="00C160CF"/>
    <w:rsid w:val="00C210A6"/>
    <w:rsid w:val="00C34E62"/>
    <w:rsid w:val="00C37642"/>
    <w:rsid w:val="00C42928"/>
    <w:rsid w:val="00C50ADE"/>
    <w:rsid w:val="00C66674"/>
    <w:rsid w:val="00C706FA"/>
    <w:rsid w:val="00C72BDA"/>
    <w:rsid w:val="00C7341E"/>
    <w:rsid w:val="00C754E8"/>
    <w:rsid w:val="00C81695"/>
    <w:rsid w:val="00C8360A"/>
    <w:rsid w:val="00C904D8"/>
    <w:rsid w:val="00C966C7"/>
    <w:rsid w:val="00CA3DA5"/>
    <w:rsid w:val="00CB3B38"/>
    <w:rsid w:val="00CB4B58"/>
    <w:rsid w:val="00CB68BB"/>
    <w:rsid w:val="00CC3095"/>
    <w:rsid w:val="00CD6771"/>
    <w:rsid w:val="00CE09DA"/>
    <w:rsid w:val="00CE7C14"/>
    <w:rsid w:val="00CF6328"/>
    <w:rsid w:val="00CF799F"/>
    <w:rsid w:val="00D00B70"/>
    <w:rsid w:val="00D02A1A"/>
    <w:rsid w:val="00D16E7F"/>
    <w:rsid w:val="00D24153"/>
    <w:rsid w:val="00D2476A"/>
    <w:rsid w:val="00D25029"/>
    <w:rsid w:val="00D25DBB"/>
    <w:rsid w:val="00D35066"/>
    <w:rsid w:val="00D35C7F"/>
    <w:rsid w:val="00D37D26"/>
    <w:rsid w:val="00D403EF"/>
    <w:rsid w:val="00D57151"/>
    <w:rsid w:val="00D61ED3"/>
    <w:rsid w:val="00D65822"/>
    <w:rsid w:val="00D70899"/>
    <w:rsid w:val="00D73192"/>
    <w:rsid w:val="00D74B31"/>
    <w:rsid w:val="00D75B8D"/>
    <w:rsid w:val="00D76D38"/>
    <w:rsid w:val="00D85372"/>
    <w:rsid w:val="00D90316"/>
    <w:rsid w:val="00DB5D76"/>
    <w:rsid w:val="00DB7473"/>
    <w:rsid w:val="00DC03BA"/>
    <w:rsid w:val="00DC687A"/>
    <w:rsid w:val="00DD07E6"/>
    <w:rsid w:val="00DD671E"/>
    <w:rsid w:val="00DF3C7E"/>
    <w:rsid w:val="00DF582E"/>
    <w:rsid w:val="00E0635A"/>
    <w:rsid w:val="00E1329B"/>
    <w:rsid w:val="00E14BAE"/>
    <w:rsid w:val="00E159E9"/>
    <w:rsid w:val="00E237C2"/>
    <w:rsid w:val="00E3392D"/>
    <w:rsid w:val="00E42375"/>
    <w:rsid w:val="00E45559"/>
    <w:rsid w:val="00E67F64"/>
    <w:rsid w:val="00E735D3"/>
    <w:rsid w:val="00E83F66"/>
    <w:rsid w:val="00E86969"/>
    <w:rsid w:val="00E912C6"/>
    <w:rsid w:val="00E949EF"/>
    <w:rsid w:val="00EB2B90"/>
    <w:rsid w:val="00EB7BA5"/>
    <w:rsid w:val="00ED07DA"/>
    <w:rsid w:val="00ED1334"/>
    <w:rsid w:val="00EF4A23"/>
    <w:rsid w:val="00F023E6"/>
    <w:rsid w:val="00F035F4"/>
    <w:rsid w:val="00F13779"/>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12AC"/>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 w:type="character" w:customStyle="1" w:styleId="gi">
    <w:name w:val="gi"/>
    <w:basedOn w:val="Fuentedeprrafopredeter"/>
    <w:rsid w:val="00244D55"/>
  </w:style>
  <w:style w:type="character" w:customStyle="1" w:styleId="tl8wme">
    <w:name w:val="tl8wme"/>
    <w:basedOn w:val="Fuentedeprrafopredeter"/>
    <w:rsid w:val="00CC3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71149336">
      <w:bodyDiv w:val="1"/>
      <w:marLeft w:val="0"/>
      <w:marRight w:val="0"/>
      <w:marTop w:val="0"/>
      <w:marBottom w:val="0"/>
      <w:divBdr>
        <w:top w:val="none" w:sz="0" w:space="0" w:color="auto"/>
        <w:left w:val="none" w:sz="0" w:space="0" w:color="auto"/>
        <w:bottom w:val="none" w:sz="0" w:space="0" w:color="auto"/>
        <w:right w:val="none" w:sz="0" w:space="0" w:color="auto"/>
      </w:divBdr>
    </w:div>
    <w:div w:id="390349296">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486507867">
      <w:bodyDiv w:val="1"/>
      <w:marLeft w:val="0"/>
      <w:marRight w:val="0"/>
      <w:marTop w:val="0"/>
      <w:marBottom w:val="0"/>
      <w:divBdr>
        <w:top w:val="none" w:sz="0" w:space="0" w:color="auto"/>
        <w:left w:val="none" w:sz="0" w:space="0" w:color="auto"/>
        <w:bottom w:val="none" w:sz="0" w:space="0" w:color="auto"/>
        <w:right w:val="none" w:sz="0" w:space="0" w:color="auto"/>
      </w:divBdr>
      <w:divsChild>
        <w:div w:id="662709630">
          <w:marLeft w:val="0"/>
          <w:marRight w:val="0"/>
          <w:marTop w:val="0"/>
          <w:marBottom w:val="0"/>
          <w:divBdr>
            <w:top w:val="none" w:sz="0" w:space="0" w:color="auto"/>
            <w:left w:val="none" w:sz="0" w:space="0" w:color="auto"/>
            <w:bottom w:val="none" w:sz="0" w:space="0" w:color="auto"/>
            <w:right w:val="none" w:sz="0" w:space="0" w:color="auto"/>
          </w:divBdr>
          <w:divsChild>
            <w:div w:id="126289414">
              <w:marLeft w:val="0"/>
              <w:marRight w:val="0"/>
              <w:marTop w:val="0"/>
              <w:marBottom w:val="0"/>
              <w:divBdr>
                <w:top w:val="none" w:sz="0" w:space="0" w:color="auto"/>
                <w:left w:val="none" w:sz="0" w:space="0" w:color="auto"/>
                <w:bottom w:val="none" w:sz="0" w:space="0" w:color="auto"/>
                <w:right w:val="none" w:sz="0" w:space="0" w:color="auto"/>
              </w:divBdr>
              <w:divsChild>
                <w:div w:id="1989433594">
                  <w:marLeft w:val="0"/>
                  <w:marRight w:val="0"/>
                  <w:marTop w:val="0"/>
                  <w:marBottom w:val="0"/>
                  <w:divBdr>
                    <w:top w:val="none" w:sz="0" w:space="0" w:color="auto"/>
                    <w:left w:val="none" w:sz="0" w:space="0" w:color="auto"/>
                    <w:bottom w:val="none" w:sz="0" w:space="0" w:color="auto"/>
                    <w:right w:val="none" w:sz="0" w:space="0" w:color="auto"/>
                  </w:divBdr>
                  <w:divsChild>
                    <w:div w:id="658265611">
                      <w:marLeft w:val="0"/>
                      <w:marRight w:val="0"/>
                      <w:marTop w:val="0"/>
                      <w:marBottom w:val="0"/>
                      <w:divBdr>
                        <w:top w:val="none" w:sz="0" w:space="0" w:color="auto"/>
                        <w:left w:val="none" w:sz="0" w:space="0" w:color="auto"/>
                        <w:bottom w:val="none" w:sz="0" w:space="0" w:color="auto"/>
                        <w:right w:val="none" w:sz="0" w:space="0" w:color="auto"/>
                      </w:divBdr>
                      <w:divsChild>
                        <w:div w:id="194269411">
                          <w:marLeft w:val="0"/>
                          <w:marRight w:val="0"/>
                          <w:marTop w:val="0"/>
                          <w:marBottom w:val="0"/>
                          <w:divBdr>
                            <w:top w:val="none" w:sz="0" w:space="0" w:color="auto"/>
                            <w:left w:val="none" w:sz="0" w:space="0" w:color="auto"/>
                            <w:bottom w:val="none" w:sz="0" w:space="0" w:color="auto"/>
                            <w:right w:val="none" w:sz="0" w:space="0" w:color="auto"/>
                          </w:divBdr>
                          <w:divsChild>
                            <w:div w:id="1311907257">
                              <w:marLeft w:val="135"/>
                              <w:marRight w:val="135"/>
                              <w:marTop w:val="0"/>
                              <w:marBottom w:val="90"/>
                              <w:divBdr>
                                <w:top w:val="none" w:sz="0" w:space="0" w:color="auto"/>
                                <w:left w:val="none" w:sz="0" w:space="0" w:color="auto"/>
                                <w:bottom w:val="none" w:sz="0" w:space="0" w:color="auto"/>
                                <w:right w:val="none" w:sz="0" w:space="0" w:color="auto"/>
                              </w:divBdr>
                            </w:div>
                            <w:div w:id="155262068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7179858">
      <w:bodyDiv w:val="1"/>
      <w:marLeft w:val="0"/>
      <w:marRight w:val="0"/>
      <w:marTop w:val="0"/>
      <w:marBottom w:val="0"/>
      <w:divBdr>
        <w:top w:val="none" w:sz="0" w:space="0" w:color="auto"/>
        <w:left w:val="none" w:sz="0" w:space="0" w:color="auto"/>
        <w:bottom w:val="none" w:sz="0" w:space="0" w:color="auto"/>
        <w:right w:val="none" w:sz="0" w:space="0" w:color="auto"/>
      </w:divBdr>
      <w:divsChild>
        <w:div w:id="1348291091">
          <w:marLeft w:val="0"/>
          <w:marRight w:val="0"/>
          <w:marTop w:val="0"/>
          <w:marBottom w:val="0"/>
          <w:divBdr>
            <w:top w:val="none" w:sz="0" w:space="0" w:color="auto"/>
            <w:left w:val="none" w:sz="0" w:space="0" w:color="auto"/>
            <w:bottom w:val="none" w:sz="0" w:space="0" w:color="auto"/>
            <w:right w:val="none" w:sz="0" w:space="0" w:color="auto"/>
          </w:divBdr>
          <w:divsChild>
            <w:div w:id="1695568827">
              <w:marLeft w:val="0"/>
              <w:marRight w:val="0"/>
              <w:marTop w:val="0"/>
              <w:marBottom w:val="0"/>
              <w:divBdr>
                <w:top w:val="none" w:sz="0" w:space="0" w:color="auto"/>
                <w:left w:val="none" w:sz="0" w:space="0" w:color="auto"/>
                <w:bottom w:val="none" w:sz="0" w:space="0" w:color="auto"/>
                <w:right w:val="none" w:sz="0" w:space="0" w:color="auto"/>
              </w:divBdr>
              <w:divsChild>
                <w:div w:id="889265337">
                  <w:marLeft w:val="0"/>
                  <w:marRight w:val="0"/>
                  <w:marTop w:val="0"/>
                  <w:marBottom w:val="0"/>
                  <w:divBdr>
                    <w:top w:val="none" w:sz="0" w:space="0" w:color="auto"/>
                    <w:left w:val="none" w:sz="0" w:space="0" w:color="auto"/>
                    <w:bottom w:val="none" w:sz="0" w:space="0" w:color="auto"/>
                    <w:right w:val="none" w:sz="0" w:space="0" w:color="auto"/>
                  </w:divBdr>
                  <w:divsChild>
                    <w:div w:id="113524995">
                      <w:marLeft w:val="0"/>
                      <w:marRight w:val="0"/>
                      <w:marTop w:val="0"/>
                      <w:marBottom w:val="0"/>
                      <w:divBdr>
                        <w:top w:val="none" w:sz="0" w:space="0" w:color="auto"/>
                        <w:left w:val="none" w:sz="0" w:space="0" w:color="auto"/>
                        <w:bottom w:val="none" w:sz="0" w:space="0" w:color="auto"/>
                        <w:right w:val="none" w:sz="0" w:space="0" w:color="auto"/>
                      </w:divBdr>
                      <w:divsChild>
                        <w:div w:id="1442259297">
                          <w:marLeft w:val="0"/>
                          <w:marRight w:val="0"/>
                          <w:marTop w:val="0"/>
                          <w:marBottom w:val="0"/>
                          <w:divBdr>
                            <w:top w:val="none" w:sz="0" w:space="0" w:color="auto"/>
                            <w:left w:val="none" w:sz="0" w:space="0" w:color="auto"/>
                            <w:bottom w:val="none" w:sz="0" w:space="0" w:color="auto"/>
                            <w:right w:val="none" w:sz="0" w:space="0" w:color="auto"/>
                          </w:divBdr>
                          <w:divsChild>
                            <w:div w:id="2043050242">
                              <w:marLeft w:val="135"/>
                              <w:marRight w:val="135"/>
                              <w:marTop w:val="0"/>
                              <w:marBottom w:val="90"/>
                              <w:divBdr>
                                <w:top w:val="none" w:sz="0" w:space="0" w:color="auto"/>
                                <w:left w:val="none" w:sz="0" w:space="0" w:color="auto"/>
                                <w:bottom w:val="none" w:sz="0" w:space="0" w:color="auto"/>
                                <w:right w:val="none" w:sz="0" w:space="0" w:color="auto"/>
                              </w:divBdr>
                            </w:div>
                            <w:div w:id="2116052664">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C1969-6A61-4708-9FE2-530E2B47D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06</Words>
  <Characters>7187</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4-04T13:44:00Z</dcterms:created>
  <dcterms:modified xsi:type="dcterms:W3CDTF">2021-04-04T13:44:00Z</dcterms:modified>
</cp:coreProperties>
</file>